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DEFCC" w14:textId="2D4A41E7" w:rsidR="002C64D5" w:rsidRDefault="002C64D5" w:rsidP="00735B4C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66B56FA6" w14:textId="77777777" w:rsidR="00735B4C" w:rsidRPr="00735B4C" w:rsidRDefault="00735B4C" w:rsidP="00735B4C">
      <w:pPr>
        <w:spacing w:after="0"/>
        <w:jc w:val="both"/>
        <w:rPr>
          <w:b/>
          <w:sz w:val="24"/>
          <w:szCs w:val="24"/>
        </w:rPr>
      </w:pPr>
    </w:p>
    <w:p w14:paraId="67B51E21" w14:textId="6480D3AE" w:rsidR="002C64D5" w:rsidRPr="00C373C2" w:rsidRDefault="007F2135" w:rsidP="002C64D5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 For CURA Healthcare Service Website</w:t>
      </w:r>
    </w:p>
    <w:p w14:paraId="179D158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04FFC78" w14:textId="114149C9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B22CBE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3633F0CC" w14:textId="77777777" w:rsidR="00B22CBE" w:rsidRPr="00C373C2" w:rsidRDefault="00B22CBE" w:rsidP="00B22CBE">
      <w:pPr>
        <w:spacing w:after="0"/>
        <w:ind w:left="720"/>
        <w:rPr>
          <w:rFonts w:eastAsia="Times New Roman"/>
          <w:b/>
          <w:sz w:val="24"/>
          <w:szCs w:val="24"/>
        </w:rPr>
      </w:pPr>
    </w:p>
    <w:p w14:paraId="0932A9A2" w14:textId="560E9F3D" w:rsidR="00B22CBE" w:rsidRPr="00B22CBE" w:rsidRDefault="002C64D5" w:rsidP="00B22CBE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3604D214" w14:textId="4F3403A8" w:rsidR="007F2135" w:rsidRDefault="007F213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is is a Test Plan for the CURA Healthcare Service website.</w:t>
      </w:r>
    </w:p>
    <w:p w14:paraId="280620A8" w14:textId="07A59BA1" w:rsidR="007F2135" w:rsidRDefault="007F213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t is a website for patients across the world to book consultation appointments.</w:t>
      </w:r>
    </w:p>
    <w:p w14:paraId="7076DF9A" w14:textId="5C73A840" w:rsidR="007F2135" w:rsidRDefault="007F213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They can choose one of the three available healthcare centres, </w:t>
      </w:r>
      <w:r w:rsidR="003F7AAA">
        <w:rPr>
          <w:rFonts w:eastAsia="Times New Roman"/>
          <w:sz w:val="24"/>
          <w:szCs w:val="24"/>
        </w:rPr>
        <w:t xml:space="preserve">select </w:t>
      </w:r>
      <w:r>
        <w:rPr>
          <w:rFonts w:eastAsia="Times New Roman"/>
          <w:sz w:val="24"/>
          <w:szCs w:val="24"/>
        </w:rPr>
        <w:t xml:space="preserve">one of the two available health insurance programmes, schedule a visit date and comment on their medical condition or need. </w:t>
      </w:r>
    </w:p>
    <w:p w14:paraId="18C8B98C" w14:textId="785A9651" w:rsidR="003F7AAA" w:rsidRDefault="003F7AAA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ere is also an option enabling patients to apply for readmission.</w:t>
      </w:r>
    </w:p>
    <w:p w14:paraId="78480FF4" w14:textId="17381393" w:rsidR="003F7AAA" w:rsidRDefault="003F7AAA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e website also shows the history of bookings made.</w:t>
      </w:r>
    </w:p>
    <w:p w14:paraId="6F3646B9" w14:textId="183EC81D" w:rsidR="003F7AAA" w:rsidRDefault="003F7AAA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he purpose of this application is to provide timely healthcare services to people across the world by making the process of getting a medical appointment easier.</w:t>
      </w:r>
    </w:p>
    <w:p w14:paraId="016753BD" w14:textId="77777777" w:rsidR="00A22D25" w:rsidRDefault="003F7AAA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3F7AAA">
        <w:rPr>
          <w:rFonts w:eastAsia="Times New Roman"/>
          <w:sz w:val="24"/>
          <w:szCs w:val="24"/>
        </w:rPr>
        <w:t>The test plan will ensure that the website is functioning as intended and that patients can easily navigate the site to book appointments.</w:t>
      </w:r>
    </w:p>
    <w:p w14:paraId="74D8B8F5" w14:textId="74043D18" w:rsidR="003F7AAA" w:rsidRDefault="003F7AAA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3F7AAA">
        <w:rPr>
          <w:rFonts w:eastAsia="Times New Roman"/>
          <w:sz w:val="24"/>
          <w:szCs w:val="24"/>
        </w:rPr>
        <w:t xml:space="preserve"> It will also ensure that the website is secure</w:t>
      </w:r>
      <w:r w:rsidR="00A22D25">
        <w:rPr>
          <w:rFonts w:eastAsia="Times New Roman"/>
          <w:sz w:val="24"/>
          <w:szCs w:val="24"/>
        </w:rPr>
        <w:t>,</w:t>
      </w:r>
      <w:r w:rsidRPr="003F7AAA">
        <w:rPr>
          <w:rFonts w:eastAsia="Times New Roman"/>
          <w:sz w:val="24"/>
          <w:szCs w:val="24"/>
        </w:rPr>
        <w:t xml:space="preserve"> and that patient data is protected. The test plan will include functional, performance, and security testing to ensure that the website meets the highest standards of quality and reliability.</w:t>
      </w:r>
    </w:p>
    <w:p w14:paraId="63D05F70" w14:textId="77777777" w:rsidR="00B22CBE" w:rsidRPr="00C373C2" w:rsidRDefault="00B22CBE" w:rsidP="00B22CBE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019260A5" w14:textId="7F6D56AE" w:rsidR="00707575" w:rsidRPr="00707575" w:rsidRDefault="002C64D5" w:rsidP="0070757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7B8A5135" w14:textId="7160A412" w:rsidR="00E4165F" w:rsidRDefault="005C19B1" w:rsidP="00E4165F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Validation of </w:t>
      </w:r>
      <w:r w:rsidR="00E4165F">
        <w:rPr>
          <w:rFonts w:eastAsia="Times New Roman"/>
          <w:sz w:val="24"/>
          <w:szCs w:val="24"/>
        </w:rPr>
        <w:t>Login Functionality</w:t>
      </w:r>
      <w:r>
        <w:rPr>
          <w:rFonts w:eastAsia="Times New Roman"/>
          <w:sz w:val="24"/>
          <w:szCs w:val="24"/>
        </w:rPr>
        <w:t xml:space="preserve"> </w:t>
      </w:r>
    </w:p>
    <w:p w14:paraId="53AF8324" w14:textId="3AB161A8" w:rsidR="00E4165F" w:rsidRDefault="002F3164" w:rsidP="00E4165F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Validation of M</w:t>
      </w:r>
      <w:r w:rsidR="005C19B1">
        <w:rPr>
          <w:rFonts w:eastAsia="Times New Roman"/>
          <w:sz w:val="24"/>
          <w:szCs w:val="24"/>
        </w:rPr>
        <w:t>ake Appointment Functionality</w:t>
      </w:r>
    </w:p>
    <w:p w14:paraId="74C58396" w14:textId="0C1DAC8F" w:rsidR="00E4165F" w:rsidRDefault="005C19B1" w:rsidP="00E4165F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Validation of History Functionality</w:t>
      </w:r>
    </w:p>
    <w:p w14:paraId="3631AF5A" w14:textId="52608C07" w:rsidR="00E4165F" w:rsidRDefault="005C19B1" w:rsidP="00E4165F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Validation of Logout Functionality</w:t>
      </w:r>
    </w:p>
    <w:p w14:paraId="765F739B" w14:textId="2B0FE75D" w:rsidR="00C72010" w:rsidRPr="00E4165F" w:rsidRDefault="005C19B1" w:rsidP="00E4165F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Validation of </w:t>
      </w:r>
      <w:r w:rsidR="002F3164">
        <w:rPr>
          <w:rFonts w:eastAsia="Times New Roman"/>
          <w:sz w:val="24"/>
          <w:szCs w:val="24"/>
        </w:rPr>
        <w:t>Launch of website/ Validation of Homepage</w:t>
      </w:r>
    </w:p>
    <w:p w14:paraId="73240CDB" w14:textId="77777777" w:rsidR="00B22CBE" w:rsidRPr="00C373C2" w:rsidRDefault="00B22CBE" w:rsidP="00B22CBE">
      <w:pPr>
        <w:spacing w:after="0"/>
        <w:ind w:left="720"/>
        <w:rPr>
          <w:rFonts w:eastAsia="Times New Roman"/>
          <w:sz w:val="24"/>
          <w:szCs w:val="24"/>
        </w:rPr>
      </w:pPr>
    </w:p>
    <w:p w14:paraId="2C2D1216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581B9E26" w14:textId="490E1123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B22CBE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368EEE93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24633DEB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0E4B22E9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73870382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D9E7B47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63EC1FBE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65495DBC" w14:textId="4020CF88" w:rsidR="00447F94" w:rsidRDefault="002C64D5" w:rsidP="00447F94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65279F19" w14:textId="77777777" w:rsidR="00447F94" w:rsidRDefault="00447F94" w:rsidP="00447F94">
      <w:pPr>
        <w:spacing w:after="0"/>
        <w:ind w:left="360"/>
        <w:rPr>
          <w:rFonts w:eastAsia="Times New Roman"/>
          <w:sz w:val="24"/>
          <w:szCs w:val="24"/>
        </w:rPr>
      </w:pPr>
    </w:p>
    <w:p w14:paraId="34463E68" w14:textId="1DA53815" w:rsidR="00447F94" w:rsidRDefault="00447F94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Approach (Functionality Testing):</w:t>
      </w:r>
    </w:p>
    <w:p w14:paraId="3889A2A3" w14:textId="5C1A8011" w:rsidR="00447F94" w:rsidRPr="00447F94" w:rsidRDefault="00447F94" w:rsidP="00447F94">
      <w:pPr>
        <w:pStyle w:val="ListParagraph"/>
        <w:numPr>
          <w:ilvl w:val="0"/>
          <w:numId w:val="28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Unit Testing</w:t>
      </w:r>
    </w:p>
    <w:p w14:paraId="19FB3A6C" w14:textId="19BADBB6" w:rsidR="00447F94" w:rsidRPr="00447F94" w:rsidRDefault="00447F94" w:rsidP="00447F94">
      <w:pPr>
        <w:pStyle w:val="ListParagraph"/>
        <w:numPr>
          <w:ilvl w:val="0"/>
          <w:numId w:val="28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Modular Testing</w:t>
      </w:r>
    </w:p>
    <w:p w14:paraId="75966EC8" w14:textId="234B1E9D" w:rsidR="00447F94" w:rsidRPr="00447F94" w:rsidRDefault="00447F94" w:rsidP="00447F94">
      <w:pPr>
        <w:pStyle w:val="ListParagraph"/>
        <w:numPr>
          <w:ilvl w:val="0"/>
          <w:numId w:val="28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Integration Testing</w:t>
      </w:r>
    </w:p>
    <w:p w14:paraId="680B5079" w14:textId="00DCDBF8" w:rsidR="00447F94" w:rsidRPr="00447F94" w:rsidRDefault="00447F94" w:rsidP="00447F94">
      <w:pPr>
        <w:pStyle w:val="ListParagraph"/>
        <w:numPr>
          <w:ilvl w:val="0"/>
          <w:numId w:val="28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System Testing</w:t>
      </w:r>
    </w:p>
    <w:p w14:paraId="048F1E6C" w14:textId="639FB758" w:rsidR="00447F94" w:rsidRPr="00447F94" w:rsidRDefault="00447F94" w:rsidP="00447F94">
      <w:pPr>
        <w:pStyle w:val="ListParagraph"/>
        <w:numPr>
          <w:ilvl w:val="0"/>
          <w:numId w:val="28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Interface Testing</w:t>
      </w:r>
    </w:p>
    <w:p w14:paraId="79A3DA4D" w14:textId="541F943F" w:rsidR="00447F94" w:rsidRPr="00447F94" w:rsidRDefault="00447F94" w:rsidP="00447F94">
      <w:pPr>
        <w:pStyle w:val="ListParagraph"/>
        <w:numPr>
          <w:ilvl w:val="0"/>
          <w:numId w:val="28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Smoke Testing</w:t>
      </w:r>
    </w:p>
    <w:p w14:paraId="08CE7872" w14:textId="6BB500DB" w:rsidR="00447F94" w:rsidRPr="00447F94" w:rsidRDefault="00447F94" w:rsidP="00447F94">
      <w:pPr>
        <w:pStyle w:val="ListParagraph"/>
        <w:numPr>
          <w:ilvl w:val="0"/>
          <w:numId w:val="28"/>
        </w:numPr>
        <w:spacing w:after="0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Sanity Testing</w:t>
      </w:r>
    </w:p>
    <w:p w14:paraId="7CA7C8E2" w14:textId="77777777" w:rsidR="00447F94" w:rsidRPr="00C373C2" w:rsidRDefault="00447F94" w:rsidP="00447F94">
      <w:pPr>
        <w:spacing w:after="0"/>
        <w:ind w:left="360"/>
        <w:rPr>
          <w:rFonts w:eastAsia="Times New Roman"/>
          <w:sz w:val="24"/>
          <w:szCs w:val="24"/>
        </w:rPr>
      </w:pPr>
    </w:p>
    <w:p w14:paraId="47ED66F6" w14:textId="4C57E678" w:rsidR="00351CE5" w:rsidRDefault="002C64D5" w:rsidP="00351CE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791C66DB" w14:textId="77777777" w:rsidR="00351CE5" w:rsidRDefault="00351CE5" w:rsidP="00351CE5">
      <w:pPr>
        <w:spacing w:after="0"/>
        <w:ind w:left="360"/>
        <w:rPr>
          <w:rFonts w:eastAsia="Times New Roman"/>
          <w:b/>
          <w:sz w:val="24"/>
          <w:szCs w:val="24"/>
        </w:rPr>
      </w:pPr>
    </w:p>
    <w:p w14:paraId="21C30B6C" w14:textId="3EB768FC" w:rsidR="00351CE5" w:rsidRDefault="00E37739" w:rsidP="00351CE5">
      <w:pPr>
        <w:pStyle w:val="ListParagraph"/>
        <w:numPr>
          <w:ilvl w:val="0"/>
          <w:numId w:val="26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Validation of </w:t>
      </w:r>
      <w:r w:rsidR="00351CE5">
        <w:rPr>
          <w:rFonts w:eastAsia="Times New Roman"/>
          <w:b/>
          <w:sz w:val="24"/>
          <w:szCs w:val="24"/>
        </w:rPr>
        <w:t xml:space="preserve">Login Functionality: </w:t>
      </w:r>
    </w:p>
    <w:p w14:paraId="3AC777C7" w14:textId="3F7E3663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nter the username.</w:t>
      </w:r>
    </w:p>
    <w:p w14:paraId="08AEBA48" w14:textId="67F9566B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nter the password.</w:t>
      </w:r>
    </w:p>
    <w:p w14:paraId="5020016A" w14:textId="63753AA2" w:rsidR="00351CE5" w:rsidRPr="00E37739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lick Login.</w:t>
      </w:r>
    </w:p>
    <w:p w14:paraId="2C2A06D7" w14:textId="42AA68D8" w:rsidR="00E37739" w:rsidRPr="00351CE5" w:rsidRDefault="00E37739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nsure user is redirected to the login page.</w:t>
      </w:r>
    </w:p>
    <w:p w14:paraId="5FFB80D5" w14:textId="77777777" w:rsidR="00351CE5" w:rsidRPr="00E37739" w:rsidRDefault="00351CE5" w:rsidP="00E37739">
      <w:pPr>
        <w:spacing w:after="0"/>
        <w:rPr>
          <w:rFonts w:eastAsia="Times New Roman"/>
          <w:b/>
          <w:sz w:val="24"/>
          <w:szCs w:val="24"/>
        </w:rPr>
      </w:pPr>
    </w:p>
    <w:p w14:paraId="77DC350B" w14:textId="4BA03188" w:rsidR="00351CE5" w:rsidRDefault="00E37739" w:rsidP="00351CE5">
      <w:pPr>
        <w:pStyle w:val="ListParagraph"/>
        <w:numPr>
          <w:ilvl w:val="0"/>
          <w:numId w:val="26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Validation of Make Appointment Functionality</w:t>
      </w:r>
    </w:p>
    <w:p w14:paraId="7933FEB5" w14:textId="582055CD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lick the ‘Make Appointment’ button.</w:t>
      </w:r>
    </w:p>
    <w:p w14:paraId="6E9CA022" w14:textId="3B5D3D36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Login using the username and password.</w:t>
      </w:r>
    </w:p>
    <w:p w14:paraId="7FBE4EB4" w14:textId="5D3319C7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hoose the facility from the dropdown menu.</w:t>
      </w:r>
    </w:p>
    <w:p w14:paraId="3EDDC749" w14:textId="0D6ACD8B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Select the checkbox for readmission if required.</w:t>
      </w:r>
    </w:p>
    <w:p w14:paraId="490811D1" w14:textId="660190D8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hoose the required radio button for the respective healthcare program.</w:t>
      </w:r>
    </w:p>
    <w:p w14:paraId="53B84097" w14:textId="5DAD4828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Select the date of appointment.</w:t>
      </w:r>
    </w:p>
    <w:p w14:paraId="74665E12" w14:textId="79EB135B" w:rsidR="00351CE5" w:rsidRPr="00351CE5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Type a comment about the medical condition or illness in the comment box.</w:t>
      </w:r>
    </w:p>
    <w:p w14:paraId="59BD5309" w14:textId="454AC984" w:rsidR="00351CE5" w:rsidRPr="00E37739" w:rsidRDefault="00351CE5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lick the ‘Book Appointment’ button.</w:t>
      </w:r>
    </w:p>
    <w:p w14:paraId="744B571F" w14:textId="67166B52" w:rsidR="00E37739" w:rsidRPr="00E37739" w:rsidRDefault="00E37739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nsure the Appointment Booking Confirmation page is reached.</w:t>
      </w:r>
    </w:p>
    <w:p w14:paraId="495416E3" w14:textId="7DC473BF" w:rsidR="00E37739" w:rsidRPr="00E37739" w:rsidRDefault="00E37739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xplore the dropdown functionality using Checkpoint or Custom Keyword.</w:t>
      </w:r>
    </w:p>
    <w:p w14:paraId="38AEA6E2" w14:textId="49CCD2F1" w:rsidR="00E37739" w:rsidRPr="00C72010" w:rsidRDefault="00E37739" w:rsidP="00351CE5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xplore the checkbox functionality and the radio button functionality.</w:t>
      </w:r>
    </w:p>
    <w:p w14:paraId="10538769" w14:textId="77777777" w:rsidR="00C72010" w:rsidRPr="00351CE5" w:rsidRDefault="00C72010" w:rsidP="00C72010">
      <w:pPr>
        <w:pStyle w:val="ListParagraph"/>
        <w:spacing w:after="0"/>
        <w:rPr>
          <w:rFonts w:eastAsia="Times New Roman"/>
          <w:b/>
          <w:sz w:val="24"/>
          <w:szCs w:val="24"/>
        </w:rPr>
      </w:pPr>
    </w:p>
    <w:p w14:paraId="4F7EC92F" w14:textId="08A3824B" w:rsidR="00351CE5" w:rsidRDefault="00E37739" w:rsidP="00351CE5">
      <w:pPr>
        <w:pStyle w:val="ListParagraph"/>
        <w:numPr>
          <w:ilvl w:val="0"/>
          <w:numId w:val="26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Validation of History Functionality</w:t>
      </w:r>
    </w:p>
    <w:p w14:paraId="64665E15" w14:textId="1C9C56C0" w:rsidR="00C72010" w:rsidRPr="00E37739" w:rsidRDefault="00C72010" w:rsidP="00C72010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lick the ‘History’ option from the sidebar.</w:t>
      </w:r>
    </w:p>
    <w:p w14:paraId="7C829C23" w14:textId="500AF21C" w:rsidR="00E37739" w:rsidRPr="00E37739" w:rsidRDefault="00E37739" w:rsidP="00C72010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heck for presence of previous appointments.</w:t>
      </w:r>
    </w:p>
    <w:p w14:paraId="6D2A4B89" w14:textId="77777777" w:rsidR="00E37739" w:rsidRDefault="00E37739" w:rsidP="00E37739">
      <w:pPr>
        <w:spacing w:after="0"/>
        <w:ind w:left="360"/>
        <w:rPr>
          <w:rFonts w:eastAsia="Times New Roman"/>
          <w:b/>
          <w:sz w:val="24"/>
          <w:szCs w:val="24"/>
        </w:rPr>
      </w:pPr>
    </w:p>
    <w:p w14:paraId="13132106" w14:textId="77777777" w:rsidR="00E37739" w:rsidRDefault="00E37739" w:rsidP="00E37739">
      <w:pPr>
        <w:pStyle w:val="ListParagraph"/>
        <w:numPr>
          <w:ilvl w:val="0"/>
          <w:numId w:val="26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Validation of Logout Functionality</w:t>
      </w:r>
    </w:p>
    <w:p w14:paraId="5FE68C04" w14:textId="77777777" w:rsidR="00E37739" w:rsidRPr="00E37739" w:rsidRDefault="00E37739" w:rsidP="00E37739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Click the ‘Logout’ option from the sidebar.</w:t>
      </w:r>
    </w:p>
    <w:p w14:paraId="02819B9C" w14:textId="05253124" w:rsidR="00E37739" w:rsidRPr="00351CE5" w:rsidRDefault="00E37739" w:rsidP="00E37739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Ensure the user is redirected to the homepage.</w:t>
      </w:r>
    </w:p>
    <w:p w14:paraId="79680D02" w14:textId="487219B5" w:rsidR="00E37739" w:rsidRPr="00E37739" w:rsidRDefault="00E37739" w:rsidP="00E37739">
      <w:pPr>
        <w:pStyle w:val="ListParagraph"/>
        <w:spacing w:after="0"/>
        <w:rPr>
          <w:rFonts w:eastAsia="Times New Roman"/>
          <w:b/>
          <w:sz w:val="24"/>
          <w:szCs w:val="24"/>
        </w:rPr>
      </w:pPr>
    </w:p>
    <w:p w14:paraId="1D6A9329" w14:textId="77777777" w:rsidR="00C72010" w:rsidRPr="00C72010" w:rsidRDefault="00C72010" w:rsidP="00C72010">
      <w:pPr>
        <w:pStyle w:val="ListParagraph"/>
        <w:spacing w:after="0"/>
        <w:rPr>
          <w:rFonts w:eastAsia="Times New Roman"/>
          <w:b/>
          <w:sz w:val="24"/>
          <w:szCs w:val="24"/>
        </w:rPr>
      </w:pPr>
    </w:p>
    <w:p w14:paraId="0462B0BB" w14:textId="025F4172" w:rsidR="00351CE5" w:rsidRDefault="00E37739" w:rsidP="00351CE5">
      <w:pPr>
        <w:pStyle w:val="ListParagraph"/>
        <w:numPr>
          <w:ilvl w:val="0"/>
          <w:numId w:val="26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Validation of launch of Website/ Validation of Homepage</w:t>
      </w:r>
    </w:p>
    <w:p w14:paraId="35E4E4AF" w14:textId="3D582C3C" w:rsidR="00C72010" w:rsidRPr="00E37739" w:rsidRDefault="00E37739" w:rsidP="00E37739">
      <w:pPr>
        <w:pStyle w:val="ListParagraph"/>
        <w:numPr>
          <w:ilvl w:val="0"/>
          <w:numId w:val="27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t>Verify the title of the webpage using Checkpoint or Custom Keyword.</w:t>
      </w:r>
    </w:p>
    <w:p w14:paraId="3884F050" w14:textId="77777777" w:rsidR="00E37739" w:rsidRPr="00C72010" w:rsidRDefault="00E37739" w:rsidP="00E37739">
      <w:pPr>
        <w:pStyle w:val="ListParagraph"/>
        <w:spacing w:after="0"/>
        <w:rPr>
          <w:rFonts w:eastAsia="Times New Roman"/>
          <w:b/>
          <w:sz w:val="24"/>
          <w:szCs w:val="24"/>
        </w:rPr>
      </w:pPr>
    </w:p>
    <w:p w14:paraId="3BDB7D58" w14:textId="77777777" w:rsidR="00447F94" w:rsidRDefault="00447F94" w:rsidP="00447F94">
      <w:pPr>
        <w:spacing w:after="0"/>
        <w:rPr>
          <w:rFonts w:eastAsia="Times New Roman"/>
          <w:b/>
          <w:sz w:val="24"/>
          <w:szCs w:val="24"/>
        </w:rPr>
      </w:pPr>
    </w:p>
    <w:p w14:paraId="09EC3393" w14:textId="77777777" w:rsidR="00447F94" w:rsidRPr="00735B4C" w:rsidRDefault="002C64D5" w:rsidP="002C64D5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Features not to be tested:</w:t>
      </w:r>
      <w:r w:rsidR="00B22CBE" w:rsidRPr="00447F94">
        <w:rPr>
          <w:rFonts w:eastAsia="Times New Roman"/>
          <w:b/>
          <w:sz w:val="24"/>
          <w:szCs w:val="24"/>
        </w:rPr>
        <w:t xml:space="preserve"> </w:t>
      </w:r>
      <w:r w:rsidRPr="00447F94">
        <w:rPr>
          <w:rFonts w:eastAsia="Times New Roman"/>
          <w:sz w:val="24"/>
          <w:szCs w:val="24"/>
        </w:rPr>
        <w:t>N</w:t>
      </w:r>
      <w:r w:rsidR="00B22CBE" w:rsidRPr="00447F94">
        <w:rPr>
          <w:rFonts w:eastAsia="Times New Roman"/>
          <w:sz w:val="24"/>
          <w:szCs w:val="24"/>
        </w:rPr>
        <w:t>/</w:t>
      </w:r>
      <w:r w:rsidRPr="00447F94">
        <w:rPr>
          <w:rFonts w:eastAsia="Times New Roman"/>
          <w:sz w:val="24"/>
          <w:szCs w:val="24"/>
        </w:rPr>
        <w:t>A</w:t>
      </w:r>
    </w:p>
    <w:p w14:paraId="3B3D3BF9" w14:textId="77777777" w:rsidR="00735B4C" w:rsidRPr="00735B4C" w:rsidRDefault="00735B4C" w:rsidP="00735B4C">
      <w:pPr>
        <w:pStyle w:val="ListParagraph"/>
        <w:spacing w:after="0"/>
        <w:rPr>
          <w:rFonts w:eastAsia="Times New Roman"/>
          <w:b/>
          <w:sz w:val="24"/>
          <w:szCs w:val="24"/>
        </w:rPr>
      </w:pPr>
    </w:p>
    <w:p w14:paraId="4990A576" w14:textId="7AEEFDFF" w:rsidR="00735B4C" w:rsidRPr="00447F94" w:rsidRDefault="00735B4C" w:rsidP="002C64D5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Pass/Fail Criteria:</w:t>
      </w:r>
      <w:r>
        <w:rPr>
          <w:rFonts w:eastAsia="Times New Roman"/>
          <w:b/>
          <w:bCs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Checking which of the above features work properly.</w:t>
      </w:r>
    </w:p>
    <w:p w14:paraId="5607B77B" w14:textId="77777777" w:rsidR="00447F94" w:rsidRPr="00447F94" w:rsidRDefault="00447F94" w:rsidP="00447F94">
      <w:pPr>
        <w:pStyle w:val="ListParagraph"/>
        <w:spacing w:after="0"/>
        <w:rPr>
          <w:rFonts w:eastAsia="Times New Roman"/>
          <w:b/>
          <w:sz w:val="24"/>
          <w:szCs w:val="24"/>
        </w:rPr>
      </w:pPr>
    </w:p>
    <w:p w14:paraId="1E4AF777" w14:textId="41CDA97F" w:rsidR="002C64D5" w:rsidRPr="00447F94" w:rsidRDefault="002C64D5" w:rsidP="002C64D5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Entry Criteria:</w:t>
      </w:r>
    </w:p>
    <w:p w14:paraId="3D0459D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6AF64246" w14:textId="1F0518CD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B22CBE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B22CBE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B22CBE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4595CBD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734761F3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14859653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63E4A91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5638E23A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5F4BAE5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56C8005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5E782B0A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7A3DFB11" w14:textId="77777777" w:rsidR="00447F94" w:rsidRDefault="002C64D5" w:rsidP="00447F94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7389BFF9" w14:textId="77777777" w:rsidR="00020A00" w:rsidRDefault="00020A00" w:rsidP="00447F94">
      <w:pPr>
        <w:spacing w:after="0"/>
        <w:ind w:left="1080"/>
        <w:rPr>
          <w:rFonts w:eastAsia="Times New Roman"/>
          <w:sz w:val="24"/>
          <w:szCs w:val="24"/>
        </w:rPr>
      </w:pPr>
    </w:p>
    <w:p w14:paraId="093C904A" w14:textId="4EF2A0EA" w:rsidR="002C64D5" w:rsidRPr="00020A00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020A00">
        <w:rPr>
          <w:rFonts w:eastAsia="Times New Roman"/>
          <w:b/>
          <w:sz w:val="24"/>
          <w:szCs w:val="24"/>
        </w:rPr>
        <w:t>Exit Criteria:</w:t>
      </w:r>
    </w:p>
    <w:p w14:paraId="737814D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60C356AA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40E08F33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01E2706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172039F4" w14:textId="77777777" w:rsidR="00447F94" w:rsidRDefault="002C64D5" w:rsidP="00447F94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48D7BE62" w14:textId="77777777" w:rsidR="00447F94" w:rsidRDefault="00447F94" w:rsidP="00447F94">
      <w:pPr>
        <w:spacing w:after="0"/>
        <w:rPr>
          <w:rFonts w:eastAsia="Times New Roman"/>
          <w:sz w:val="24"/>
          <w:szCs w:val="24"/>
        </w:rPr>
      </w:pPr>
    </w:p>
    <w:p w14:paraId="4AC92036" w14:textId="77777777" w:rsidR="00447F94" w:rsidRPr="00020A00" w:rsidRDefault="002C64D5" w:rsidP="002C64D5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020A00">
        <w:rPr>
          <w:rFonts w:eastAsia="Times New Roman"/>
          <w:b/>
          <w:sz w:val="24"/>
          <w:szCs w:val="24"/>
        </w:rPr>
        <w:t>Suspension criteria:</w:t>
      </w:r>
      <w:r w:rsidR="00B22CBE" w:rsidRPr="00020A00">
        <w:rPr>
          <w:rFonts w:eastAsia="Times New Roman"/>
          <w:b/>
          <w:sz w:val="24"/>
          <w:szCs w:val="24"/>
        </w:rPr>
        <w:t xml:space="preserve"> Nil</w:t>
      </w:r>
    </w:p>
    <w:p w14:paraId="22D61DFF" w14:textId="77777777" w:rsidR="00447F94" w:rsidRPr="00447F94" w:rsidRDefault="00447F94" w:rsidP="00447F94">
      <w:pPr>
        <w:pStyle w:val="ListParagraph"/>
        <w:spacing w:after="0"/>
        <w:rPr>
          <w:rFonts w:eastAsia="Times New Roman"/>
          <w:sz w:val="24"/>
          <w:szCs w:val="24"/>
        </w:rPr>
      </w:pPr>
    </w:p>
    <w:p w14:paraId="30DC644A" w14:textId="17EBC3F4" w:rsidR="002C64D5" w:rsidRPr="00020A00" w:rsidRDefault="002C64D5" w:rsidP="002C64D5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020A00">
        <w:rPr>
          <w:rFonts w:eastAsia="Times New Roman"/>
          <w:b/>
          <w:sz w:val="24"/>
          <w:szCs w:val="24"/>
        </w:rPr>
        <w:t>Roles and Resposibilities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5070B91C" w14:textId="77777777" w:rsidTr="00113752">
        <w:tc>
          <w:tcPr>
            <w:tcW w:w="715" w:type="dxa"/>
          </w:tcPr>
          <w:p w14:paraId="120041A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EE3642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6487219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2F2142E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2A105A9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3978A715" w14:textId="77777777" w:rsidTr="00113752">
        <w:tc>
          <w:tcPr>
            <w:tcW w:w="715" w:type="dxa"/>
          </w:tcPr>
          <w:p w14:paraId="0F7A47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612835BC" w14:textId="7A2BD9D9" w:rsidR="002C64D5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idharth Dinesh</w:t>
            </w:r>
          </w:p>
        </w:tc>
        <w:tc>
          <w:tcPr>
            <w:tcW w:w="1652" w:type="dxa"/>
          </w:tcPr>
          <w:p w14:paraId="5EA247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128CFB85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599D4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7D0C4A" w14:textId="77777777" w:rsidTr="00113752">
        <w:tc>
          <w:tcPr>
            <w:tcW w:w="715" w:type="dxa"/>
          </w:tcPr>
          <w:p w14:paraId="64AE9F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1A394181" w14:textId="4B3B6F01" w:rsidR="002C64D5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idharth Dinesh</w:t>
            </w:r>
          </w:p>
        </w:tc>
        <w:tc>
          <w:tcPr>
            <w:tcW w:w="1652" w:type="dxa"/>
          </w:tcPr>
          <w:p w14:paraId="2192AA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12A4235B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DED23A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1FE358" w14:textId="77777777" w:rsidTr="00113752">
        <w:tc>
          <w:tcPr>
            <w:tcW w:w="715" w:type="dxa"/>
          </w:tcPr>
          <w:p w14:paraId="514D58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1675" w:type="dxa"/>
          </w:tcPr>
          <w:p w14:paraId="1F3CF318" w14:textId="2DA4D8C8" w:rsidR="002C64D5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idharth Dinesh</w:t>
            </w:r>
          </w:p>
        </w:tc>
        <w:tc>
          <w:tcPr>
            <w:tcW w:w="1652" w:type="dxa"/>
          </w:tcPr>
          <w:p w14:paraId="0046A8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1B7323D" w14:textId="4F7C3179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B22CBE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</w:t>
            </w:r>
            <w:r w:rsidR="00B22CBE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reporting and tracking for admin module</w:t>
            </w:r>
          </w:p>
        </w:tc>
        <w:tc>
          <w:tcPr>
            <w:tcW w:w="1237" w:type="dxa"/>
          </w:tcPr>
          <w:p w14:paraId="5C0F183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62B0C4A" w14:textId="77777777" w:rsidTr="00113752">
        <w:tc>
          <w:tcPr>
            <w:tcW w:w="715" w:type="dxa"/>
          </w:tcPr>
          <w:p w14:paraId="4461951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6EA253D2" w14:textId="6303F90E" w:rsidR="002C64D5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idharth Dinesh</w:t>
            </w:r>
          </w:p>
        </w:tc>
        <w:tc>
          <w:tcPr>
            <w:tcW w:w="1652" w:type="dxa"/>
          </w:tcPr>
          <w:p w14:paraId="64769AC5" w14:textId="422029E7" w:rsidR="002C64D5" w:rsidRPr="00C373C2" w:rsidRDefault="00DA0B8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it Tester</w:t>
            </w:r>
          </w:p>
        </w:tc>
        <w:tc>
          <w:tcPr>
            <w:tcW w:w="4058" w:type="dxa"/>
          </w:tcPr>
          <w:p w14:paraId="351C5E98" w14:textId="1DAFC35B" w:rsidR="002C64D5" w:rsidRPr="00C373C2" w:rsidRDefault="00DA0B8E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ing the individual features of the website like login, make appointment, history, logout etc.</w:t>
            </w:r>
          </w:p>
        </w:tc>
        <w:tc>
          <w:tcPr>
            <w:tcW w:w="1237" w:type="dxa"/>
          </w:tcPr>
          <w:p w14:paraId="1C65BDB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E8FB33F" w14:textId="77777777" w:rsidTr="00113752">
        <w:tc>
          <w:tcPr>
            <w:tcW w:w="715" w:type="dxa"/>
          </w:tcPr>
          <w:p w14:paraId="3C8336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10C7AD8D" w14:textId="6E14044C" w:rsidR="002C64D5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idharth Dinesh</w:t>
            </w:r>
          </w:p>
        </w:tc>
        <w:tc>
          <w:tcPr>
            <w:tcW w:w="1652" w:type="dxa"/>
          </w:tcPr>
          <w:p w14:paraId="5759B1D1" w14:textId="60BC9681" w:rsidR="002C64D5" w:rsidRPr="00C373C2" w:rsidRDefault="00DA0B8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ntegration Tester</w:t>
            </w:r>
          </w:p>
        </w:tc>
        <w:tc>
          <w:tcPr>
            <w:tcW w:w="4058" w:type="dxa"/>
          </w:tcPr>
          <w:p w14:paraId="27079697" w14:textId="7B63B42B" w:rsidR="002C64D5" w:rsidRPr="00C373C2" w:rsidRDefault="00DA0B8E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ing the flow of control from one unit feature to the other like verifying the booking confirmation page is reached once the make appointment page has been filled and submitted.</w:t>
            </w:r>
          </w:p>
        </w:tc>
        <w:tc>
          <w:tcPr>
            <w:tcW w:w="1237" w:type="dxa"/>
          </w:tcPr>
          <w:p w14:paraId="6928D5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B22CBE" w:rsidRPr="00C373C2" w14:paraId="71EE6ED4" w14:textId="77777777" w:rsidTr="00113752">
        <w:tc>
          <w:tcPr>
            <w:tcW w:w="715" w:type="dxa"/>
          </w:tcPr>
          <w:p w14:paraId="77965888" w14:textId="365FEA89" w:rsidR="00B22CBE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1675" w:type="dxa"/>
          </w:tcPr>
          <w:p w14:paraId="5DCF5FD3" w14:textId="62AC2558" w:rsidR="00B22CBE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idharth Dinesh</w:t>
            </w:r>
          </w:p>
        </w:tc>
        <w:tc>
          <w:tcPr>
            <w:tcW w:w="1652" w:type="dxa"/>
          </w:tcPr>
          <w:p w14:paraId="779C1CC2" w14:textId="4A57A2C1" w:rsidR="00B22CBE" w:rsidRPr="00C373C2" w:rsidRDefault="00DA0B8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ystem Tester</w:t>
            </w:r>
          </w:p>
        </w:tc>
        <w:tc>
          <w:tcPr>
            <w:tcW w:w="4058" w:type="dxa"/>
          </w:tcPr>
          <w:p w14:paraId="3B082906" w14:textId="5D725CF9" w:rsidR="00B22CBE" w:rsidRPr="00C373C2" w:rsidRDefault="00DA0B8E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ing the overall functioning of the website for booking medical appointments.</w:t>
            </w:r>
          </w:p>
        </w:tc>
        <w:tc>
          <w:tcPr>
            <w:tcW w:w="1237" w:type="dxa"/>
          </w:tcPr>
          <w:p w14:paraId="431AB068" w14:textId="77777777" w:rsidR="00B22CBE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B22CBE" w:rsidRPr="00C373C2" w14:paraId="602995AD" w14:textId="77777777" w:rsidTr="00113752">
        <w:tc>
          <w:tcPr>
            <w:tcW w:w="715" w:type="dxa"/>
          </w:tcPr>
          <w:p w14:paraId="7B7BC57E" w14:textId="18B557B3" w:rsidR="00B22CBE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1675" w:type="dxa"/>
          </w:tcPr>
          <w:p w14:paraId="565478BF" w14:textId="08CC92CB" w:rsidR="00B22CBE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idharth Dinesh</w:t>
            </w:r>
          </w:p>
        </w:tc>
        <w:tc>
          <w:tcPr>
            <w:tcW w:w="1652" w:type="dxa"/>
          </w:tcPr>
          <w:p w14:paraId="01A9088A" w14:textId="1F80D3A3" w:rsidR="00B22CBE" w:rsidRPr="00C373C2" w:rsidRDefault="00DA0B8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nterface Tester</w:t>
            </w:r>
          </w:p>
        </w:tc>
        <w:tc>
          <w:tcPr>
            <w:tcW w:w="4058" w:type="dxa"/>
          </w:tcPr>
          <w:p w14:paraId="4CB93EBE" w14:textId="7869855A" w:rsidR="00B22CBE" w:rsidRPr="00C373C2" w:rsidRDefault="00DA0B8E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ing if the interface is user friendly and has quick responsiveness.</w:t>
            </w:r>
          </w:p>
        </w:tc>
        <w:tc>
          <w:tcPr>
            <w:tcW w:w="1237" w:type="dxa"/>
          </w:tcPr>
          <w:p w14:paraId="79A8EA18" w14:textId="77777777" w:rsidR="00B22CBE" w:rsidRPr="00C373C2" w:rsidRDefault="00B22CB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D812C8C" w14:textId="77777777" w:rsidR="00447F94" w:rsidRDefault="00447F94" w:rsidP="002C64D5">
      <w:pPr>
        <w:spacing w:after="0"/>
        <w:rPr>
          <w:rFonts w:eastAsia="Times New Roman"/>
          <w:b/>
          <w:sz w:val="24"/>
          <w:szCs w:val="24"/>
        </w:rPr>
      </w:pPr>
    </w:p>
    <w:p w14:paraId="27939793" w14:textId="1E5B5ADF" w:rsidR="002C64D5" w:rsidRPr="00447F94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388A3FAC" w14:textId="77777777" w:rsidTr="00113752">
        <w:tc>
          <w:tcPr>
            <w:tcW w:w="650" w:type="dxa"/>
          </w:tcPr>
          <w:p w14:paraId="642AB73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5C3D0D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543068E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60345B3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539C919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2FBBA0E" w14:textId="77777777" w:rsidTr="00113752">
        <w:tc>
          <w:tcPr>
            <w:tcW w:w="650" w:type="dxa"/>
          </w:tcPr>
          <w:p w14:paraId="2AB97FF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96E7E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EFD52F7" w14:textId="3EBBE783" w:rsidR="002C64D5" w:rsidRPr="00C373C2" w:rsidRDefault="00424EF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7648B19" w14:textId="3D0879DF" w:rsidR="002C64D5" w:rsidRPr="00C373C2" w:rsidRDefault="00424EFA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424EF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– 9</w:t>
            </w:r>
            <w:r w:rsidRPr="00424EF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7390E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983C12" w14:textId="77777777" w:rsidTr="00113752">
        <w:tc>
          <w:tcPr>
            <w:tcW w:w="650" w:type="dxa"/>
          </w:tcPr>
          <w:p w14:paraId="4E1D846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5D6D2AAC" w14:textId="32F68F61" w:rsidR="002C64D5" w:rsidRPr="00C373C2" w:rsidRDefault="00424EF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</w:t>
            </w:r>
          </w:p>
        </w:tc>
        <w:tc>
          <w:tcPr>
            <w:tcW w:w="751" w:type="dxa"/>
          </w:tcPr>
          <w:p w14:paraId="400AFE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0DACAD0" w14:textId="3AD18A8C" w:rsidR="002C64D5" w:rsidRPr="00C373C2" w:rsidRDefault="00424EF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Pr="00424EF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64A34B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424EFA" w:rsidRPr="00C373C2" w14:paraId="59C2CC1D" w14:textId="77777777" w:rsidTr="00113752">
        <w:tc>
          <w:tcPr>
            <w:tcW w:w="650" w:type="dxa"/>
          </w:tcPr>
          <w:p w14:paraId="2B575B3A" w14:textId="211D5D10" w:rsidR="00424EFA" w:rsidRPr="00C373C2" w:rsidRDefault="00424EF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1538335" w14:textId="0F6C7563" w:rsidR="00424EFA" w:rsidRDefault="00424EF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roblem Definition and Understanding</w:t>
            </w:r>
          </w:p>
        </w:tc>
        <w:tc>
          <w:tcPr>
            <w:tcW w:w="751" w:type="dxa"/>
          </w:tcPr>
          <w:p w14:paraId="0BDD5881" w14:textId="4EE00A97" w:rsidR="00424EFA" w:rsidRPr="00C373C2" w:rsidRDefault="00424EF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59914F2" w14:textId="43E751B5" w:rsidR="00424EFA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 w:rsidRPr="00F0781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– 12</w:t>
            </w:r>
            <w:r w:rsidRPr="00F0781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CC557B7" w14:textId="77777777" w:rsidR="00424EFA" w:rsidRPr="00C373C2" w:rsidRDefault="00424EFA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26D412" w14:textId="77777777" w:rsidTr="00113752">
        <w:tc>
          <w:tcPr>
            <w:tcW w:w="650" w:type="dxa"/>
          </w:tcPr>
          <w:p w14:paraId="56455DC6" w14:textId="7AF6D01E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3E2B4999" w14:textId="625EA391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Generating Test </w:t>
            </w:r>
            <w:r w:rsidR="00F07817">
              <w:rPr>
                <w:rFonts w:eastAsia="Times New Roman"/>
                <w:sz w:val="24"/>
                <w:szCs w:val="24"/>
              </w:rPr>
              <w:t xml:space="preserve">cases and </w:t>
            </w:r>
            <w:r w:rsidRPr="00C373C2">
              <w:rPr>
                <w:rFonts w:eastAsia="Times New Roman"/>
                <w:sz w:val="24"/>
                <w:szCs w:val="24"/>
              </w:rPr>
              <w:t>scenarios</w:t>
            </w:r>
          </w:p>
        </w:tc>
        <w:tc>
          <w:tcPr>
            <w:tcW w:w="751" w:type="dxa"/>
          </w:tcPr>
          <w:p w14:paraId="1DB3562A" w14:textId="38B042C9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03FD4C19" w14:textId="37BB4181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F07817">
              <w:rPr>
                <w:rFonts w:eastAsia="Times New Roman"/>
                <w:sz w:val="24"/>
                <w:szCs w:val="24"/>
              </w:rPr>
              <w:t>3</w:t>
            </w:r>
            <w:r w:rsidR="00424EFA" w:rsidRPr="00424EF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424EFA">
              <w:rPr>
                <w:rFonts w:eastAsia="Times New Roman"/>
                <w:sz w:val="24"/>
                <w:szCs w:val="24"/>
              </w:rPr>
              <w:t xml:space="preserve"> Jan – 1</w:t>
            </w:r>
            <w:r w:rsidR="00F07817">
              <w:rPr>
                <w:rFonts w:eastAsia="Times New Roman"/>
                <w:sz w:val="24"/>
                <w:szCs w:val="24"/>
              </w:rPr>
              <w:t>6</w:t>
            </w:r>
            <w:r w:rsidR="00424EFA" w:rsidRPr="00424EFA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424EFA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75D0F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F4C9B36" w14:textId="77777777" w:rsidTr="00113752">
        <w:tc>
          <w:tcPr>
            <w:tcW w:w="650" w:type="dxa"/>
          </w:tcPr>
          <w:p w14:paraId="44A284D7" w14:textId="79942D29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29CEFED4" w14:textId="7DAC08AC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ata-Driven Testing</w:t>
            </w:r>
          </w:p>
        </w:tc>
        <w:tc>
          <w:tcPr>
            <w:tcW w:w="751" w:type="dxa"/>
          </w:tcPr>
          <w:p w14:paraId="0512D2E0" w14:textId="5E63109C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E309645" w14:textId="377592E4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F0781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– 18</w:t>
            </w:r>
            <w:r w:rsidRPr="00F0781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6901A6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7440E2" w14:textId="77777777" w:rsidTr="00113752">
        <w:tc>
          <w:tcPr>
            <w:tcW w:w="650" w:type="dxa"/>
          </w:tcPr>
          <w:p w14:paraId="38EB59EF" w14:textId="36A5F04F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37E5EE48" w14:textId="75FF89F7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ndling and Validating Buttons</w:t>
            </w:r>
          </w:p>
        </w:tc>
        <w:tc>
          <w:tcPr>
            <w:tcW w:w="751" w:type="dxa"/>
          </w:tcPr>
          <w:p w14:paraId="0AF30C70" w14:textId="1706C831" w:rsidR="002C64D5" w:rsidRPr="00C373C2" w:rsidRDefault="0061538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14:paraId="2930D4B8" w14:textId="690B5479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F0781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– 2</w:t>
            </w:r>
            <w:r w:rsidR="00615387">
              <w:rPr>
                <w:rFonts w:eastAsia="Times New Roman"/>
                <w:sz w:val="24"/>
                <w:szCs w:val="24"/>
              </w:rPr>
              <w:t>1</w:t>
            </w:r>
            <w:r w:rsidR="00615387" w:rsidRPr="00615387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="0061538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15D5AE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811BC02" w14:textId="77777777" w:rsidTr="00113752">
        <w:tc>
          <w:tcPr>
            <w:tcW w:w="650" w:type="dxa"/>
          </w:tcPr>
          <w:p w14:paraId="57E9DB18" w14:textId="16F80837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4186FC03" w14:textId="5128B95B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istener Creation and Execution</w:t>
            </w:r>
          </w:p>
        </w:tc>
        <w:tc>
          <w:tcPr>
            <w:tcW w:w="751" w:type="dxa"/>
          </w:tcPr>
          <w:p w14:paraId="727EE630" w14:textId="34F00538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14:paraId="0951BD3F" w14:textId="5520976C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615387">
              <w:rPr>
                <w:rFonts w:eastAsia="Times New Roman"/>
                <w:sz w:val="24"/>
                <w:szCs w:val="24"/>
              </w:rPr>
              <w:t>2</w:t>
            </w:r>
            <w:r w:rsidR="00615387" w:rsidRPr="00615387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61538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 – 2</w:t>
            </w:r>
            <w:r w:rsidR="00615387">
              <w:rPr>
                <w:rFonts w:eastAsia="Times New Roman"/>
                <w:sz w:val="24"/>
                <w:szCs w:val="24"/>
              </w:rPr>
              <w:t>4</w:t>
            </w:r>
            <w:r w:rsidR="00615387" w:rsidRPr="0061538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61538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1FD5CC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DE407D8" w14:textId="77777777" w:rsidTr="00113752">
        <w:tc>
          <w:tcPr>
            <w:tcW w:w="650" w:type="dxa"/>
          </w:tcPr>
          <w:p w14:paraId="0B667D35" w14:textId="2BFB111E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75DE23FB" w14:textId="5CA80F8F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Integration of Katalon, Git and Jenkins</w:t>
            </w:r>
          </w:p>
        </w:tc>
        <w:tc>
          <w:tcPr>
            <w:tcW w:w="751" w:type="dxa"/>
          </w:tcPr>
          <w:p w14:paraId="66174A32" w14:textId="14F29DBC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6863D4D" w14:textId="6E732860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615387">
              <w:rPr>
                <w:rFonts w:eastAsia="Times New Roman"/>
                <w:sz w:val="24"/>
                <w:szCs w:val="24"/>
              </w:rPr>
              <w:t>5</w:t>
            </w:r>
            <w:r w:rsidRPr="00F0781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– 2</w:t>
            </w:r>
            <w:r w:rsidR="00615387">
              <w:rPr>
                <w:rFonts w:eastAsia="Times New Roman"/>
                <w:sz w:val="24"/>
                <w:szCs w:val="24"/>
              </w:rPr>
              <w:t>6</w:t>
            </w:r>
            <w:r w:rsidRPr="00F0781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6EA84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2B69628" w14:textId="77777777" w:rsidTr="00113752">
        <w:tc>
          <w:tcPr>
            <w:tcW w:w="650" w:type="dxa"/>
          </w:tcPr>
          <w:p w14:paraId="600DEE8A" w14:textId="13E62FD9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118514C1" w14:textId="3F9D330C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</w:t>
            </w:r>
            <w:r w:rsidR="00F07817">
              <w:rPr>
                <w:rFonts w:eastAsia="Times New Roman"/>
                <w:sz w:val="24"/>
                <w:szCs w:val="24"/>
              </w:rPr>
              <w:t>eport Generation and Submission</w:t>
            </w:r>
          </w:p>
        </w:tc>
        <w:tc>
          <w:tcPr>
            <w:tcW w:w="751" w:type="dxa"/>
          </w:tcPr>
          <w:p w14:paraId="3979E3D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258924" w14:textId="167C947C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615387">
              <w:rPr>
                <w:rFonts w:eastAsia="Times New Roman"/>
                <w:sz w:val="24"/>
                <w:szCs w:val="24"/>
              </w:rPr>
              <w:t>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F07817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7F0AF71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C12FA1" w14:textId="77777777" w:rsidTr="00113752">
        <w:tc>
          <w:tcPr>
            <w:tcW w:w="650" w:type="dxa"/>
          </w:tcPr>
          <w:p w14:paraId="11AB6429" w14:textId="3970125B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772E3462" w14:textId="26196E43" w:rsidR="002C64D5" w:rsidRPr="00C373C2" w:rsidRDefault="00F078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Explanation Video Generation and Submission </w:t>
            </w:r>
          </w:p>
        </w:tc>
        <w:tc>
          <w:tcPr>
            <w:tcW w:w="751" w:type="dxa"/>
          </w:tcPr>
          <w:p w14:paraId="429C9C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D26C8D8" w14:textId="29EB83B4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615387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F07817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23F3B7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FA02993" w14:textId="77777777" w:rsidR="00B22CBE" w:rsidRPr="00C373C2" w:rsidRDefault="00B22CBE" w:rsidP="002C64D5">
      <w:pPr>
        <w:spacing w:after="0"/>
        <w:jc w:val="center"/>
        <w:rPr>
          <w:rFonts w:eastAsia="Times New Roman"/>
          <w:sz w:val="24"/>
          <w:szCs w:val="24"/>
        </w:rPr>
      </w:pPr>
    </w:p>
    <w:p w14:paraId="6460B2C9" w14:textId="60013F0C" w:rsidR="002C64D5" w:rsidRPr="00447F94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Training:</w:t>
      </w:r>
    </w:p>
    <w:p w14:paraId="6CB7C1BA" w14:textId="49C4DB13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raining program on </w:t>
      </w:r>
      <w:r w:rsidR="000157EB">
        <w:rPr>
          <w:rFonts w:eastAsia="Times New Roman"/>
          <w:sz w:val="24"/>
          <w:szCs w:val="24"/>
        </w:rPr>
        <w:t>Software Test Automation</w:t>
      </w:r>
    </w:p>
    <w:p w14:paraId="608FEE4F" w14:textId="1BE1CC40" w:rsidR="002C64D5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r w:rsidR="000157EB">
        <w:rPr>
          <w:rFonts w:eastAsia="Times New Roman"/>
          <w:sz w:val="24"/>
          <w:szCs w:val="24"/>
        </w:rPr>
        <w:t xml:space="preserve">Katalon </w:t>
      </w:r>
      <w:r w:rsidRPr="00C373C2">
        <w:rPr>
          <w:rFonts w:eastAsia="Times New Roman"/>
          <w:sz w:val="24"/>
          <w:szCs w:val="24"/>
        </w:rPr>
        <w:t>Tool</w:t>
      </w:r>
    </w:p>
    <w:p w14:paraId="68DE7AD5" w14:textId="39C6381F" w:rsidR="000157EB" w:rsidRDefault="000157EB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On Testing in CURA Healthcare Service Website using Katalon</w:t>
      </w:r>
    </w:p>
    <w:p w14:paraId="03C18352" w14:textId="0A2ADDED" w:rsidR="000157EB" w:rsidRDefault="000157EB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Integration of Katalon with Github and Jenkins</w:t>
      </w:r>
    </w:p>
    <w:p w14:paraId="293986B6" w14:textId="3DC6FB4A" w:rsidR="000157EB" w:rsidRDefault="000157EB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lf-paced learning program consisting of 25 courses on Software Automation testing by Katalon</w:t>
      </w:r>
    </w:p>
    <w:p w14:paraId="6F6EFBB5" w14:textId="77777777" w:rsidR="00B22CBE" w:rsidRPr="00C373C2" w:rsidRDefault="00B22CBE" w:rsidP="00B22CBE">
      <w:pPr>
        <w:spacing w:after="0"/>
        <w:ind w:left="720"/>
        <w:rPr>
          <w:rFonts w:eastAsia="Times New Roman"/>
          <w:sz w:val="24"/>
          <w:szCs w:val="24"/>
        </w:rPr>
      </w:pPr>
    </w:p>
    <w:p w14:paraId="0CB642B7" w14:textId="286C6C4B" w:rsidR="002C64D5" w:rsidRPr="00447F94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Risks and Mi</w:t>
      </w:r>
      <w:r w:rsidR="00B22CBE" w:rsidRPr="00447F94">
        <w:rPr>
          <w:rFonts w:eastAsia="Times New Roman"/>
          <w:b/>
          <w:sz w:val="24"/>
          <w:szCs w:val="24"/>
        </w:rPr>
        <w:t>t</w:t>
      </w:r>
      <w:r w:rsidRPr="00447F94">
        <w:rPr>
          <w:rFonts w:eastAsia="Times New Roman"/>
          <w:b/>
          <w:sz w:val="24"/>
          <w:szCs w:val="24"/>
        </w:rPr>
        <w:t>igations</w:t>
      </w:r>
    </w:p>
    <w:p w14:paraId="35AE381E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77AB9888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0D079E1C" w14:textId="77777777" w:rsidR="002C64D5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659723DF" w14:textId="14A67F3F" w:rsidR="000157EB" w:rsidRDefault="000157EB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etwork</w:t>
      </w:r>
    </w:p>
    <w:p w14:paraId="2D0AB922" w14:textId="77777777" w:rsidR="000157EB" w:rsidRPr="00C373C2" w:rsidRDefault="000157EB" w:rsidP="000157EB">
      <w:pPr>
        <w:spacing w:after="0"/>
        <w:ind w:left="720"/>
        <w:rPr>
          <w:rFonts w:eastAsia="Times New Roman"/>
          <w:sz w:val="24"/>
          <w:szCs w:val="24"/>
        </w:rPr>
      </w:pPr>
    </w:p>
    <w:p w14:paraId="78493FA8" w14:textId="65000D2C" w:rsidR="002C64D5" w:rsidRPr="00447F94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Test Environment/ Lab:</w:t>
      </w:r>
    </w:p>
    <w:p w14:paraId="643F32D7" w14:textId="77777777" w:rsidR="005E097B" w:rsidRDefault="005E097B" w:rsidP="002C64D5">
      <w:pPr>
        <w:spacing w:after="0"/>
        <w:rPr>
          <w:rFonts w:eastAsia="Times New Roman"/>
          <w:bCs/>
          <w:sz w:val="24"/>
          <w:szCs w:val="24"/>
        </w:rPr>
      </w:pPr>
    </w:p>
    <w:p w14:paraId="36C45439" w14:textId="3C9C46B3" w:rsidR="00B22CBE" w:rsidRPr="00861EF8" w:rsidRDefault="005E097B" w:rsidP="002C64D5">
      <w:pPr>
        <w:spacing w:after="0"/>
        <w:rPr>
          <w:rFonts w:eastAsia="Times New Roman"/>
          <w:b/>
          <w:sz w:val="24"/>
          <w:szCs w:val="24"/>
        </w:rPr>
      </w:pPr>
      <w:r w:rsidRPr="00861EF8">
        <w:rPr>
          <w:rFonts w:eastAsia="Times New Roman"/>
          <w:b/>
          <w:sz w:val="24"/>
          <w:szCs w:val="24"/>
        </w:rPr>
        <w:t>Client side</w:t>
      </w:r>
    </w:p>
    <w:p w14:paraId="274BDF89" w14:textId="2860122E" w:rsidR="005E097B" w:rsidRPr="00861EF8" w:rsidRDefault="005E097B" w:rsidP="00861EF8">
      <w:pPr>
        <w:pStyle w:val="ListParagraph"/>
        <w:numPr>
          <w:ilvl w:val="0"/>
          <w:numId w:val="27"/>
        </w:numPr>
        <w:spacing w:after="0"/>
        <w:rPr>
          <w:rFonts w:eastAsia="Times New Roman"/>
          <w:bCs/>
          <w:sz w:val="24"/>
          <w:szCs w:val="24"/>
        </w:rPr>
      </w:pPr>
      <w:r w:rsidRPr="00861EF8">
        <w:rPr>
          <w:rFonts w:eastAsia="Times New Roman"/>
          <w:b/>
          <w:sz w:val="24"/>
          <w:szCs w:val="24"/>
        </w:rPr>
        <w:t>Google Chrome:</w:t>
      </w:r>
      <w:r w:rsidRPr="00861EF8">
        <w:rPr>
          <w:rFonts w:eastAsia="Times New Roman"/>
          <w:bCs/>
          <w:sz w:val="24"/>
          <w:szCs w:val="24"/>
        </w:rPr>
        <w:t xml:space="preserve"> Version 120.0.6099.72 (Official Build) (64-bit)</w:t>
      </w:r>
    </w:p>
    <w:p w14:paraId="24CB515B" w14:textId="437BFB22" w:rsidR="005E097B" w:rsidRPr="00861EF8" w:rsidRDefault="005E097B" w:rsidP="00861EF8">
      <w:pPr>
        <w:pStyle w:val="ListParagraph"/>
        <w:numPr>
          <w:ilvl w:val="0"/>
          <w:numId w:val="27"/>
        </w:numPr>
        <w:spacing w:after="0"/>
        <w:rPr>
          <w:rFonts w:eastAsia="Times New Roman"/>
          <w:bCs/>
          <w:sz w:val="24"/>
          <w:szCs w:val="24"/>
        </w:rPr>
      </w:pPr>
      <w:r w:rsidRPr="00861EF8">
        <w:rPr>
          <w:rFonts w:eastAsia="Times New Roman"/>
          <w:b/>
          <w:sz w:val="24"/>
          <w:szCs w:val="24"/>
        </w:rPr>
        <w:t>Microsoft Edge:</w:t>
      </w:r>
      <w:r w:rsidRPr="00861EF8">
        <w:rPr>
          <w:rFonts w:eastAsia="Times New Roman"/>
          <w:bCs/>
          <w:sz w:val="24"/>
          <w:szCs w:val="24"/>
        </w:rPr>
        <w:t xml:space="preserve"> Version 120.0.2210.121 (Official build) (64-bit) </w:t>
      </w:r>
    </w:p>
    <w:p w14:paraId="2FCB1F89" w14:textId="277A96E2" w:rsidR="00B22CBE" w:rsidRPr="00861EF8" w:rsidRDefault="005E097B" w:rsidP="00861EF8">
      <w:pPr>
        <w:pStyle w:val="ListParagraph"/>
        <w:numPr>
          <w:ilvl w:val="0"/>
          <w:numId w:val="27"/>
        </w:numPr>
        <w:spacing w:after="0"/>
        <w:rPr>
          <w:rFonts w:eastAsia="Times New Roman"/>
          <w:bCs/>
          <w:sz w:val="24"/>
          <w:szCs w:val="24"/>
        </w:rPr>
      </w:pPr>
      <w:r w:rsidRPr="00861EF8">
        <w:rPr>
          <w:rFonts w:eastAsia="Times New Roman"/>
          <w:b/>
          <w:sz w:val="24"/>
          <w:szCs w:val="24"/>
        </w:rPr>
        <w:t>Excel version:</w:t>
      </w:r>
      <w:r w:rsidRPr="00861EF8">
        <w:rPr>
          <w:rFonts w:eastAsia="Times New Roman"/>
          <w:bCs/>
          <w:sz w:val="24"/>
          <w:szCs w:val="24"/>
        </w:rPr>
        <w:t xml:space="preserve"> </w:t>
      </w:r>
      <w:r w:rsidR="001C773A" w:rsidRPr="00861EF8">
        <w:rPr>
          <w:rFonts w:eastAsia="Times New Roman"/>
          <w:bCs/>
          <w:sz w:val="24"/>
          <w:szCs w:val="24"/>
        </w:rPr>
        <w:t>Microsoft® Excel® for Microsoft 365 MSO (Version 2311 Build 16.0.17029.20028) 64-bit</w:t>
      </w:r>
    </w:p>
    <w:p w14:paraId="74BB8901" w14:textId="77777777" w:rsidR="00861EF8" w:rsidRPr="00861EF8" w:rsidRDefault="005E097B" w:rsidP="002C64D5">
      <w:pPr>
        <w:pStyle w:val="ListParagraph"/>
        <w:numPr>
          <w:ilvl w:val="0"/>
          <w:numId w:val="27"/>
        </w:numPr>
        <w:spacing w:after="0"/>
        <w:rPr>
          <w:rFonts w:eastAsia="Times New Roman"/>
          <w:bCs/>
          <w:sz w:val="24"/>
          <w:szCs w:val="24"/>
        </w:rPr>
      </w:pPr>
      <w:r w:rsidRPr="00861EF8">
        <w:rPr>
          <w:rFonts w:eastAsia="Times New Roman"/>
          <w:b/>
          <w:sz w:val="24"/>
          <w:szCs w:val="24"/>
        </w:rPr>
        <w:t>Laptop details:</w:t>
      </w:r>
      <w:r w:rsidR="001C773A" w:rsidRPr="00861EF8">
        <w:rPr>
          <w:rFonts w:eastAsia="Times New Roman"/>
          <w:b/>
          <w:sz w:val="24"/>
          <w:szCs w:val="24"/>
        </w:rPr>
        <w:t xml:space="preserve"> </w:t>
      </w:r>
    </w:p>
    <w:p w14:paraId="6CCD0844" w14:textId="77777777" w:rsidR="00861EF8" w:rsidRDefault="001C773A" w:rsidP="00861EF8">
      <w:pPr>
        <w:pStyle w:val="ListParagraph"/>
        <w:spacing w:after="0"/>
        <w:rPr>
          <w:rFonts w:eastAsia="Times New Roman"/>
          <w:bCs/>
          <w:sz w:val="24"/>
          <w:szCs w:val="24"/>
        </w:rPr>
      </w:pPr>
      <w:r w:rsidRPr="00861EF8">
        <w:rPr>
          <w:rFonts w:eastAsia="Times New Roman"/>
          <w:bCs/>
          <w:sz w:val="24"/>
          <w:szCs w:val="24"/>
        </w:rPr>
        <w:t>AMD Ryzen 5 4600H with Radeon Graphics 3.00 GHz Processor</w:t>
      </w:r>
    </w:p>
    <w:p w14:paraId="292556A2" w14:textId="77777777" w:rsidR="00861EF8" w:rsidRDefault="009C3776" w:rsidP="00861EF8">
      <w:pPr>
        <w:pStyle w:val="ListParagraph"/>
        <w:spacing w:after="0"/>
        <w:rPr>
          <w:rFonts w:eastAsia="Times New Roman"/>
          <w:bCs/>
          <w:sz w:val="24"/>
          <w:szCs w:val="24"/>
        </w:rPr>
      </w:pPr>
      <w:r w:rsidRPr="009C3776">
        <w:rPr>
          <w:rFonts w:eastAsia="Times New Roman"/>
          <w:bCs/>
          <w:sz w:val="24"/>
          <w:szCs w:val="24"/>
        </w:rPr>
        <w:t>16.0 GB (15.4 GB usable)</w:t>
      </w:r>
      <w:r>
        <w:rPr>
          <w:rFonts w:eastAsia="Times New Roman"/>
          <w:bCs/>
          <w:sz w:val="24"/>
          <w:szCs w:val="24"/>
        </w:rPr>
        <w:t xml:space="preserve"> installed RAM</w:t>
      </w:r>
      <w:r w:rsidR="00861EF8">
        <w:rPr>
          <w:rFonts w:eastAsia="Times New Roman"/>
          <w:bCs/>
          <w:sz w:val="24"/>
          <w:szCs w:val="24"/>
        </w:rPr>
        <w:t xml:space="preserve"> </w:t>
      </w:r>
    </w:p>
    <w:p w14:paraId="41FC51D8" w14:textId="77777777" w:rsidR="00861EF8" w:rsidRDefault="00ED32D0" w:rsidP="00861EF8">
      <w:pPr>
        <w:pStyle w:val="ListParagraph"/>
        <w:spacing w:after="0"/>
        <w:rPr>
          <w:rFonts w:eastAsia="Times New Roman"/>
          <w:bCs/>
          <w:sz w:val="24"/>
          <w:szCs w:val="24"/>
        </w:rPr>
      </w:pPr>
      <w:r w:rsidRPr="00ED32D0">
        <w:rPr>
          <w:rFonts w:eastAsia="Times New Roman"/>
          <w:bCs/>
          <w:sz w:val="24"/>
          <w:szCs w:val="24"/>
        </w:rPr>
        <w:t>64-bit operating system, x64-based processor</w:t>
      </w:r>
    </w:p>
    <w:p w14:paraId="3DD5F1E6" w14:textId="0E5A8711" w:rsidR="00ED32D0" w:rsidRPr="001C773A" w:rsidRDefault="00ED32D0" w:rsidP="00861EF8">
      <w:pPr>
        <w:pStyle w:val="ListParagraph"/>
        <w:spacing w:after="0"/>
        <w:rPr>
          <w:rFonts w:eastAsia="Times New Roman"/>
          <w:bCs/>
          <w:sz w:val="24"/>
          <w:szCs w:val="24"/>
        </w:rPr>
      </w:pPr>
      <w:r w:rsidRPr="00ED32D0">
        <w:rPr>
          <w:rFonts w:eastAsia="Times New Roman"/>
          <w:bCs/>
          <w:sz w:val="24"/>
          <w:szCs w:val="24"/>
        </w:rPr>
        <w:t>Windows 11 Home Single Language</w:t>
      </w:r>
      <w:r>
        <w:rPr>
          <w:rFonts w:eastAsia="Times New Roman"/>
          <w:bCs/>
          <w:sz w:val="24"/>
          <w:szCs w:val="24"/>
        </w:rPr>
        <w:t xml:space="preserve"> Edition</w:t>
      </w:r>
    </w:p>
    <w:p w14:paraId="725B56C3" w14:textId="77777777" w:rsidR="005E097B" w:rsidRDefault="005E097B" w:rsidP="002C64D5">
      <w:pPr>
        <w:spacing w:after="0"/>
        <w:rPr>
          <w:rFonts w:eastAsia="Times New Roman"/>
          <w:sz w:val="24"/>
          <w:szCs w:val="24"/>
        </w:rPr>
      </w:pPr>
    </w:p>
    <w:p w14:paraId="2D1C05AC" w14:textId="0B1E9873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861EF8">
        <w:rPr>
          <w:rFonts w:eastAsia="Times New Roman"/>
          <w:b/>
          <w:bCs/>
          <w:sz w:val="24"/>
          <w:szCs w:val="24"/>
        </w:rPr>
        <w:t>Application Type:</w:t>
      </w:r>
      <w:r w:rsidRPr="00C373C2">
        <w:rPr>
          <w:rFonts w:eastAsia="Times New Roman"/>
          <w:sz w:val="24"/>
          <w:szCs w:val="24"/>
        </w:rPr>
        <w:t xml:space="preserve">  Web Application, Internet and public</w:t>
      </w:r>
    </w:p>
    <w:p w14:paraId="087BC12D" w14:textId="77777777" w:rsidR="00B22CBE" w:rsidRDefault="00B22CBE" w:rsidP="002C64D5">
      <w:pPr>
        <w:spacing w:after="0"/>
        <w:rPr>
          <w:rFonts w:eastAsia="Times New Roman"/>
          <w:iCs/>
          <w:sz w:val="24"/>
          <w:szCs w:val="24"/>
        </w:rPr>
      </w:pPr>
    </w:p>
    <w:p w14:paraId="11FA5DB0" w14:textId="02C99E4E" w:rsidR="00B22CBE" w:rsidRPr="00861EF8" w:rsidRDefault="00B22CBE" w:rsidP="002C64D5">
      <w:pPr>
        <w:spacing w:after="0"/>
        <w:rPr>
          <w:rFonts w:eastAsia="Times New Roman"/>
          <w:b/>
          <w:bCs/>
          <w:iCs/>
          <w:sz w:val="24"/>
          <w:szCs w:val="24"/>
        </w:rPr>
      </w:pPr>
      <w:r w:rsidRPr="00861EF8">
        <w:rPr>
          <w:rFonts w:eastAsia="Times New Roman"/>
          <w:b/>
          <w:bCs/>
          <w:iCs/>
          <w:sz w:val="24"/>
          <w:szCs w:val="24"/>
        </w:rPr>
        <w:t xml:space="preserve">Application Under Test (AUT): </w:t>
      </w:r>
    </w:p>
    <w:p w14:paraId="12309700" w14:textId="681812F4" w:rsidR="00B22CBE" w:rsidRDefault="00B22CBE" w:rsidP="00B22CBE">
      <w:pPr>
        <w:spacing w:after="0"/>
        <w:rPr>
          <w:rFonts w:eastAsia="Times New Roman"/>
          <w:iCs/>
          <w:sz w:val="24"/>
          <w:szCs w:val="24"/>
        </w:rPr>
      </w:pPr>
      <w:r>
        <w:rPr>
          <w:rFonts w:eastAsia="Times New Roman"/>
          <w:iCs/>
          <w:sz w:val="24"/>
          <w:szCs w:val="24"/>
        </w:rPr>
        <w:t xml:space="preserve">WebUI </w:t>
      </w:r>
    </w:p>
    <w:p w14:paraId="4562A647" w14:textId="340970A0" w:rsidR="00B22CBE" w:rsidRDefault="00B22CBE" w:rsidP="00B22CBE">
      <w:pPr>
        <w:pStyle w:val="ListParagraph"/>
        <w:numPr>
          <w:ilvl w:val="0"/>
          <w:numId w:val="25"/>
        </w:numPr>
        <w:spacing w:after="0"/>
        <w:rPr>
          <w:rFonts w:eastAsia="Times New Roman"/>
          <w:iCs/>
          <w:sz w:val="24"/>
          <w:szCs w:val="24"/>
        </w:rPr>
      </w:pPr>
      <w:r>
        <w:rPr>
          <w:rFonts w:eastAsia="Times New Roman"/>
          <w:iCs/>
          <w:sz w:val="24"/>
          <w:szCs w:val="24"/>
        </w:rPr>
        <w:t>Support all front-end frameworks: ReactJS, AngularJS, VueJS.</w:t>
      </w:r>
    </w:p>
    <w:p w14:paraId="51F4CCCA" w14:textId="50D26F8D" w:rsidR="00B22CBE" w:rsidRDefault="00B22CBE" w:rsidP="00B22CBE">
      <w:pPr>
        <w:pStyle w:val="ListParagraph"/>
        <w:numPr>
          <w:ilvl w:val="0"/>
          <w:numId w:val="25"/>
        </w:numPr>
        <w:spacing w:after="0"/>
        <w:rPr>
          <w:rFonts w:eastAsia="Times New Roman"/>
          <w:iCs/>
          <w:sz w:val="24"/>
          <w:szCs w:val="24"/>
        </w:rPr>
      </w:pPr>
      <w:r>
        <w:rPr>
          <w:rFonts w:eastAsia="Times New Roman"/>
          <w:iCs/>
          <w:sz w:val="24"/>
          <w:szCs w:val="24"/>
        </w:rPr>
        <w:t>Cross-browser compatibility: Chrome, Firefox, Safari, Edge</w:t>
      </w:r>
    </w:p>
    <w:p w14:paraId="74EC8B04" w14:textId="17EB64F4" w:rsidR="005E097B" w:rsidRDefault="005E097B" w:rsidP="005E097B">
      <w:pPr>
        <w:spacing w:after="0"/>
        <w:rPr>
          <w:rFonts w:eastAsia="Times New Roman"/>
          <w:iCs/>
          <w:sz w:val="24"/>
          <w:szCs w:val="24"/>
        </w:rPr>
      </w:pPr>
    </w:p>
    <w:p w14:paraId="36607C9D" w14:textId="6F383A01" w:rsidR="00226AE8" w:rsidRPr="00226AE8" w:rsidRDefault="005E097B" w:rsidP="005E097B">
      <w:pPr>
        <w:spacing w:after="0"/>
        <w:rPr>
          <w:rFonts w:ascii="Inter" w:hAnsi="Inter"/>
          <w:color w:val="5A637D"/>
          <w:spacing w:val="6"/>
          <w:sz w:val="20"/>
          <w:szCs w:val="20"/>
          <w:shd w:val="clear" w:color="auto" w:fill="FFFFFF"/>
        </w:rPr>
      </w:pPr>
      <w:r>
        <w:rPr>
          <w:rFonts w:eastAsia="Times New Roman"/>
          <w:iCs/>
          <w:sz w:val="24"/>
          <w:szCs w:val="24"/>
        </w:rPr>
        <w:t>Katalon</w:t>
      </w:r>
      <w:r w:rsidR="00F71876">
        <w:rPr>
          <w:rFonts w:eastAsia="Times New Roman"/>
          <w:iCs/>
          <w:sz w:val="24"/>
          <w:szCs w:val="24"/>
        </w:rPr>
        <w:t xml:space="preserve"> </w:t>
      </w:r>
      <w:r w:rsidR="00226AE8">
        <w:rPr>
          <w:rFonts w:eastAsia="Times New Roman"/>
          <w:iCs/>
          <w:sz w:val="24"/>
          <w:szCs w:val="24"/>
        </w:rPr>
        <w:t xml:space="preserve">Studio </w:t>
      </w:r>
      <w:r w:rsidR="00F71876">
        <w:rPr>
          <w:rFonts w:eastAsia="Times New Roman"/>
          <w:iCs/>
          <w:sz w:val="24"/>
          <w:szCs w:val="24"/>
        </w:rPr>
        <w:t>versio</w:t>
      </w:r>
      <w:r w:rsidR="00226AE8">
        <w:rPr>
          <w:rFonts w:eastAsia="Times New Roman"/>
          <w:iCs/>
          <w:sz w:val="24"/>
          <w:szCs w:val="24"/>
        </w:rPr>
        <w:t>n: Version 9.1.0</w:t>
      </w:r>
    </w:p>
    <w:p w14:paraId="57E3DAC2" w14:textId="77777777" w:rsidR="00B22CBE" w:rsidRDefault="00B22CBE" w:rsidP="002C64D5">
      <w:pPr>
        <w:spacing w:after="0"/>
        <w:rPr>
          <w:rFonts w:eastAsia="Times New Roman"/>
          <w:i/>
          <w:sz w:val="24"/>
          <w:szCs w:val="24"/>
        </w:rPr>
      </w:pPr>
    </w:p>
    <w:p w14:paraId="093ED46F" w14:textId="4C50AF00" w:rsidR="002C64D5" w:rsidRPr="00447F94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Test Deliverables:</w:t>
      </w:r>
    </w:p>
    <w:p w14:paraId="4A68574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27A8578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00337DB7" w14:textId="1B8FC6B5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est </w:t>
      </w:r>
      <w:r w:rsidR="006906D2">
        <w:rPr>
          <w:rFonts w:eastAsia="Times New Roman"/>
          <w:sz w:val="24"/>
          <w:szCs w:val="24"/>
        </w:rPr>
        <w:t xml:space="preserve">Case and Test </w:t>
      </w:r>
      <w:r w:rsidRPr="00C373C2">
        <w:rPr>
          <w:rFonts w:eastAsia="Times New Roman"/>
          <w:sz w:val="24"/>
          <w:szCs w:val="24"/>
        </w:rPr>
        <w:t>Scenario docs</w:t>
      </w:r>
    </w:p>
    <w:p w14:paraId="5AAAC0F9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6DC8BE01" w14:textId="77777777" w:rsidR="002C64D5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0A53E539" w14:textId="77777777" w:rsidR="00870690" w:rsidRPr="00C373C2" w:rsidRDefault="00870690" w:rsidP="00870690">
      <w:pPr>
        <w:spacing w:after="0"/>
        <w:ind w:left="720"/>
        <w:rPr>
          <w:rFonts w:eastAsia="Times New Roman"/>
          <w:sz w:val="24"/>
          <w:szCs w:val="24"/>
        </w:rPr>
      </w:pPr>
    </w:p>
    <w:p w14:paraId="492E1C3B" w14:textId="214B5910" w:rsidR="002C64D5" w:rsidRPr="00447F94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00EF9129" w14:textId="77777777" w:rsidTr="00113752">
        <w:trPr>
          <w:jc w:val="center"/>
        </w:trPr>
        <w:tc>
          <w:tcPr>
            <w:tcW w:w="650" w:type="dxa"/>
          </w:tcPr>
          <w:p w14:paraId="08FDE49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0F384B6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7DB2801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43E9F1D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40AE1E2A" w14:textId="77777777" w:rsidTr="00113752">
        <w:trPr>
          <w:jc w:val="center"/>
        </w:trPr>
        <w:tc>
          <w:tcPr>
            <w:tcW w:w="650" w:type="dxa"/>
          </w:tcPr>
          <w:p w14:paraId="01A093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0842E70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09A4CC85" w14:textId="4302AEAB" w:rsidR="002C64D5" w:rsidRPr="00C373C2" w:rsidRDefault="00870690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Dr. T Mamatha </w:t>
            </w:r>
          </w:p>
        </w:tc>
        <w:tc>
          <w:tcPr>
            <w:tcW w:w="2288" w:type="dxa"/>
          </w:tcPr>
          <w:p w14:paraId="1246C98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BCE7E50" w14:textId="77777777" w:rsidTr="00113752">
        <w:trPr>
          <w:jc w:val="center"/>
        </w:trPr>
        <w:tc>
          <w:tcPr>
            <w:tcW w:w="650" w:type="dxa"/>
          </w:tcPr>
          <w:p w14:paraId="72C7F96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7CB6BE6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09B2554D" w14:textId="63FBE93C" w:rsidR="002C64D5" w:rsidRPr="00C373C2" w:rsidRDefault="00870690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bridge, Katalon</w:t>
            </w:r>
          </w:p>
        </w:tc>
        <w:tc>
          <w:tcPr>
            <w:tcW w:w="2288" w:type="dxa"/>
          </w:tcPr>
          <w:p w14:paraId="197F18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EA6481" w14:textId="77777777" w:rsidTr="00113752">
        <w:trPr>
          <w:jc w:val="center"/>
        </w:trPr>
        <w:tc>
          <w:tcPr>
            <w:tcW w:w="650" w:type="dxa"/>
          </w:tcPr>
          <w:p w14:paraId="7BD09D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0D315AD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3975C497" w14:textId="7AB745C1" w:rsidR="002C64D5" w:rsidRPr="00C373C2" w:rsidRDefault="00870690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bridge, Katalon</w:t>
            </w:r>
          </w:p>
        </w:tc>
        <w:tc>
          <w:tcPr>
            <w:tcW w:w="2288" w:type="dxa"/>
          </w:tcPr>
          <w:p w14:paraId="7603A5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16D7E8D" w14:textId="77777777" w:rsidR="00870690" w:rsidRDefault="00870690" w:rsidP="002C64D5">
      <w:pPr>
        <w:spacing w:after="0"/>
        <w:rPr>
          <w:rFonts w:eastAsia="Times New Roman"/>
          <w:b/>
          <w:sz w:val="24"/>
          <w:szCs w:val="24"/>
        </w:rPr>
      </w:pPr>
    </w:p>
    <w:p w14:paraId="2F1E6C60" w14:textId="5ABF9888" w:rsidR="002C64D5" w:rsidRPr="00447F94" w:rsidRDefault="002C64D5" w:rsidP="00447F94">
      <w:pPr>
        <w:pStyle w:val="ListParagraph"/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47F94">
        <w:rPr>
          <w:rFonts w:eastAsia="Times New Roman"/>
          <w:b/>
          <w:sz w:val="24"/>
          <w:szCs w:val="24"/>
        </w:rPr>
        <w:t>Glossary</w:t>
      </w:r>
    </w:p>
    <w:p w14:paraId="3D306B9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059CCCC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6B690CB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3818BBB1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27E5439A" w14:textId="77777777" w:rsidR="00F969D4" w:rsidRDefault="00F969D4"/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414C2"/>
    <w:multiLevelType w:val="hybridMultilevel"/>
    <w:tmpl w:val="272AFD5A"/>
    <w:lvl w:ilvl="0" w:tplc="E874576C">
      <w:start w:val="1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8270C"/>
    <w:multiLevelType w:val="hybridMultilevel"/>
    <w:tmpl w:val="8556D586"/>
    <w:lvl w:ilvl="0" w:tplc="AB1499D8">
      <w:start w:val="14"/>
      <w:numFmt w:val="bullet"/>
      <w:lvlText w:val="-"/>
      <w:lvlJc w:val="left"/>
      <w:pPr>
        <w:ind w:left="1128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7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46A0D"/>
    <w:multiLevelType w:val="hybridMultilevel"/>
    <w:tmpl w:val="E9564A74"/>
    <w:lvl w:ilvl="0" w:tplc="6DB2DFB0">
      <w:start w:val="14"/>
      <w:numFmt w:val="bullet"/>
      <w:lvlText w:val="-"/>
      <w:lvlJc w:val="left"/>
      <w:pPr>
        <w:ind w:left="1068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AF443C"/>
    <w:multiLevelType w:val="hybridMultilevel"/>
    <w:tmpl w:val="407654EC"/>
    <w:lvl w:ilvl="0" w:tplc="960253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E95BFF"/>
    <w:multiLevelType w:val="hybridMultilevel"/>
    <w:tmpl w:val="D7F6949C"/>
    <w:lvl w:ilvl="0" w:tplc="6FBCE8B4">
      <w:start w:val="1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4D2F35"/>
    <w:multiLevelType w:val="hybridMultilevel"/>
    <w:tmpl w:val="5F9AF494"/>
    <w:lvl w:ilvl="0" w:tplc="A502D5D8">
      <w:start w:val="14"/>
      <w:numFmt w:val="bullet"/>
      <w:lvlText w:val="-"/>
      <w:lvlJc w:val="left"/>
      <w:pPr>
        <w:ind w:left="1116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25" w15:restartNumberingAfterBreak="0">
    <w:nsid w:val="76AF599A"/>
    <w:multiLevelType w:val="multilevel"/>
    <w:tmpl w:val="C6206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numFmt w:val="bullet"/>
      <w:lvlText w:val=""/>
      <w:lvlJc w:val="left"/>
      <w:pPr>
        <w:ind w:left="3600" w:hanging="360"/>
      </w:pPr>
      <w:rPr>
        <w:rFonts w:ascii="Symbol" w:eastAsia="Times New Roman" w:hAnsi="Symbol" w:cs="Times New Roman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D40DAC"/>
    <w:multiLevelType w:val="hybridMultilevel"/>
    <w:tmpl w:val="9C0E46F6"/>
    <w:lvl w:ilvl="0" w:tplc="E682CDA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6330653">
    <w:abstractNumId w:val="25"/>
  </w:num>
  <w:num w:numId="2" w16cid:durableId="506672309">
    <w:abstractNumId w:val="21"/>
  </w:num>
  <w:num w:numId="3" w16cid:durableId="1514950450">
    <w:abstractNumId w:val="2"/>
  </w:num>
  <w:num w:numId="4" w16cid:durableId="1922524698">
    <w:abstractNumId w:val="19"/>
  </w:num>
  <w:num w:numId="5" w16cid:durableId="908463933">
    <w:abstractNumId w:val="27"/>
  </w:num>
  <w:num w:numId="6" w16cid:durableId="1750080531">
    <w:abstractNumId w:val="16"/>
  </w:num>
  <w:num w:numId="7" w16cid:durableId="1419517974">
    <w:abstractNumId w:val="3"/>
  </w:num>
  <w:num w:numId="8" w16cid:durableId="1522431494">
    <w:abstractNumId w:val="17"/>
  </w:num>
  <w:num w:numId="9" w16cid:durableId="206529785">
    <w:abstractNumId w:val="1"/>
  </w:num>
  <w:num w:numId="10" w16cid:durableId="1248424873">
    <w:abstractNumId w:val="14"/>
  </w:num>
  <w:num w:numId="11" w16cid:durableId="377433389">
    <w:abstractNumId w:val="12"/>
  </w:num>
  <w:num w:numId="12" w16cid:durableId="1057825920">
    <w:abstractNumId w:val="22"/>
  </w:num>
  <w:num w:numId="13" w16cid:durableId="497035986">
    <w:abstractNumId w:val="11"/>
  </w:num>
  <w:num w:numId="14" w16cid:durableId="1613973122">
    <w:abstractNumId w:val="4"/>
  </w:num>
  <w:num w:numId="15" w16cid:durableId="183516414">
    <w:abstractNumId w:val="10"/>
  </w:num>
  <w:num w:numId="16" w16cid:durableId="1637642976">
    <w:abstractNumId w:val="5"/>
  </w:num>
  <w:num w:numId="17" w16cid:durableId="304285491">
    <w:abstractNumId w:val="18"/>
  </w:num>
  <w:num w:numId="18" w16cid:durableId="1803498804">
    <w:abstractNumId w:val="23"/>
  </w:num>
  <w:num w:numId="19" w16cid:durableId="118883367">
    <w:abstractNumId w:val="9"/>
  </w:num>
  <w:num w:numId="20" w16cid:durableId="296837076">
    <w:abstractNumId w:val="7"/>
  </w:num>
  <w:num w:numId="21" w16cid:durableId="369840013">
    <w:abstractNumId w:val="8"/>
  </w:num>
  <w:num w:numId="22" w16cid:durableId="1661695959">
    <w:abstractNumId w:val="13"/>
  </w:num>
  <w:num w:numId="23" w16cid:durableId="1905409296">
    <w:abstractNumId w:val="6"/>
  </w:num>
  <w:num w:numId="24" w16cid:durableId="1596597545">
    <w:abstractNumId w:val="24"/>
  </w:num>
  <w:num w:numId="25" w16cid:durableId="822700071">
    <w:abstractNumId w:val="0"/>
  </w:num>
  <w:num w:numId="26" w16cid:durableId="1159466720">
    <w:abstractNumId w:val="15"/>
  </w:num>
  <w:num w:numId="27" w16cid:durableId="2053923468">
    <w:abstractNumId w:val="26"/>
  </w:num>
  <w:num w:numId="28" w16cid:durableId="10471447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57EB"/>
    <w:rsid w:val="00020A00"/>
    <w:rsid w:val="000B1328"/>
    <w:rsid w:val="001C773A"/>
    <w:rsid w:val="00226AE8"/>
    <w:rsid w:val="002C64D5"/>
    <w:rsid w:val="002F3164"/>
    <w:rsid w:val="003435F0"/>
    <w:rsid w:val="00351CE5"/>
    <w:rsid w:val="00354355"/>
    <w:rsid w:val="003F06D7"/>
    <w:rsid w:val="003F7AAA"/>
    <w:rsid w:val="00424EFA"/>
    <w:rsid w:val="00447F94"/>
    <w:rsid w:val="005C19B1"/>
    <w:rsid w:val="005E097B"/>
    <w:rsid w:val="00615387"/>
    <w:rsid w:val="006906D2"/>
    <w:rsid w:val="00707575"/>
    <w:rsid w:val="00735B4C"/>
    <w:rsid w:val="007F2135"/>
    <w:rsid w:val="00861EF8"/>
    <w:rsid w:val="00870690"/>
    <w:rsid w:val="008A5852"/>
    <w:rsid w:val="00986297"/>
    <w:rsid w:val="009C3776"/>
    <w:rsid w:val="00A22D25"/>
    <w:rsid w:val="00AA3958"/>
    <w:rsid w:val="00B22CBE"/>
    <w:rsid w:val="00BE482C"/>
    <w:rsid w:val="00C72010"/>
    <w:rsid w:val="00D43870"/>
    <w:rsid w:val="00DA05D0"/>
    <w:rsid w:val="00DA0B8E"/>
    <w:rsid w:val="00DB7ED0"/>
    <w:rsid w:val="00E37739"/>
    <w:rsid w:val="00E4165F"/>
    <w:rsid w:val="00E82F02"/>
    <w:rsid w:val="00ED32D0"/>
    <w:rsid w:val="00F07817"/>
    <w:rsid w:val="00F71876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FA814"/>
  <w15:docId w15:val="{1EC8EADB-3695-4280-B49D-D89BE4B08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01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C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6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idart81103@gmail.com</cp:lastModifiedBy>
  <cp:revision>17</cp:revision>
  <dcterms:created xsi:type="dcterms:W3CDTF">2024-01-09T16:32:00Z</dcterms:created>
  <dcterms:modified xsi:type="dcterms:W3CDTF">2024-01-10T15:03:00Z</dcterms:modified>
</cp:coreProperties>
</file>